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348E5" w14:textId="77777777" w:rsidR="00011DDB" w:rsidRPr="006B0220" w:rsidRDefault="00011DDB" w:rsidP="00011DDB">
      <w:pPr>
        <w:jc w:val="center"/>
        <w:rPr>
          <w:sz w:val="24"/>
        </w:rPr>
      </w:pPr>
      <w:smartTag w:uri="urn:schemas-microsoft-com:office:smarttags" w:element="place">
        <w:smartTag w:uri="urn:schemas-microsoft-com:office:smarttags" w:element="PlaceName">
          <w:r w:rsidRPr="006B0220">
            <w:rPr>
              <w:sz w:val="24"/>
            </w:rPr>
            <w:t>RHODE</w:t>
          </w:r>
        </w:smartTag>
        <w:r w:rsidRPr="006B0220">
          <w:rPr>
            <w:sz w:val="24"/>
          </w:rPr>
          <w:t xml:space="preserve"> </w:t>
        </w:r>
        <w:smartTag w:uri="urn:schemas-microsoft-com:office:smarttags" w:element="PlaceType">
          <w:r w:rsidRPr="006B0220">
            <w:rPr>
              <w:sz w:val="24"/>
            </w:rPr>
            <w:t>ISLAND</w:t>
          </w:r>
        </w:smartTag>
        <w:r w:rsidRPr="006B0220">
          <w:rPr>
            <w:sz w:val="24"/>
          </w:rPr>
          <w:t xml:space="preserve"> </w:t>
        </w:r>
        <w:smartTag w:uri="urn:schemas-microsoft-com:office:smarttags" w:element="PlaceType">
          <w:r w:rsidRPr="006B0220">
            <w:rPr>
              <w:sz w:val="24"/>
            </w:rPr>
            <w:t>COLLEGE</w:t>
          </w:r>
        </w:smartTag>
      </w:smartTag>
    </w:p>
    <w:p w14:paraId="4EE03C67" w14:textId="77777777" w:rsidR="00011DDB" w:rsidRPr="006B0220" w:rsidRDefault="00011DDB" w:rsidP="00011DDB">
      <w:pPr>
        <w:jc w:val="center"/>
        <w:rPr>
          <w:sz w:val="24"/>
        </w:rPr>
      </w:pPr>
      <w:smartTag w:uri="urn:schemas-microsoft-com:office:smarttags" w:element="place">
        <w:smartTag w:uri="urn:schemas-microsoft-com:office:smarttags" w:element="PlaceType">
          <w:r w:rsidRPr="006B0220">
            <w:rPr>
              <w:sz w:val="24"/>
            </w:rPr>
            <w:t>SCHOOL</w:t>
          </w:r>
        </w:smartTag>
        <w:r w:rsidRPr="006B0220">
          <w:rPr>
            <w:sz w:val="24"/>
          </w:rPr>
          <w:t xml:space="preserve"> OF </w:t>
        </w:r>
        <w:smartTag w:uri="urn:schemas-microsoft-com:office:smarttags" w:element="PlaceName">
          <w:r w:rsidRPr="006B0220">
            <w:rPr>
              <w:sz w:val="24"/>
            </w:rPr>
            <w:t>SOCIAL WORK</w:t>
          </w:r>
        </w:smartTag>
      </w:smartTag>
    </w:p>
    <w:p w14:paraId="0B7A12A3" w14:textId="77777777" w:rsidR="00011DDB" w:rsidRPr="006B0220" w:rsidRDefault="00011DDB" w:rsidP="00011DDB">
      <w:pPr>
        <w:jc w:val="center"/>
        <w:rPr>
          <w:sz w:val="24"/>
        </w:rPr>
      </w:pPr>
    </w:p>
    <w:p w14:paraId="6529BB2C" w14:textId="77777777" w:rsidR="00011DDB" w:rsidRPr="006B0220" w:rsidRDefault="00011DDB" w:rsidP="00011DDB">
      <w:pPr>
        <w:jc w:val="center"/>
        <w:rPr>
          <w:sz w:val="24"/>
        </w:rPr>
      </w:pPr>
      <w:r>
        <w:rPr>
          <w:sz w:val="24"/>
        </w:rPr>
        <w:t>FIELD PLACEMENT PERFORMANCE EVALUATION:</w:t>
      </w:r>
    </w:p>
    <w:p w14:paraId="0CFE7D86" w14:textId="77777777" w:rsidR="00011DDB" w:rsidRPr="00E14D22" w:rsidRDefault="00011DDB" w:rsidP="00011DDB">
      <w:pPr>
        <w:jc w:val="center"/>
        <w:rPr>
          <w:sz w:val="24"/>
          <w:u w:val="single"/>
        </w:rPr>
      </w:pPr>
      <w:r w:rsidRPr="00E14D22">
        <w:rPr>
          <w:sz w:val="24"/>
          <w:u w:val="single"/>
        </w:rPr>
        <w:t>SECOND YEAR CLINICAL MSW STUDENTS</w:t>
      </w:r>
    </w:p>
    <w:p w14:paraId="1A223ECC" w14:textId="77777777" w:rsidR="00011DDB" w:rsidRPr="00E14D22" w:rsidRDefault="00011DDB" w:rsidP="00011DDB">
      <w:pPr>
        <w:jc w:val="center"/>
        <w:rPr>
          <w:sz w:val="24"/>
          <w:u w:val="single"/>
        </w:rPr>
      </w:pPr>
    </w:p>
    <w:p w14:paraId="2ECFC5AB" w14:textId="77777777" w:rsidR="00011DDB" w:rsidRDefault="00011DDB" w:rsidP="00011DDB">
      <w:pPr>
        <w:rPr>
          <w:sz w:val="24"/>
        </w:rPr>
      </w:pPr>
      <w:r>
        <w:rPr>
          <w:sz w:val="24"/>
        </w:rPr>
        <w:t>This evaluation is an opportunity for the field instructor and student, in collaboration with each other, to assess the student’s knowledge and skills, using the learning contract as a guide.  The completed evaluation form goes to the student’s faculty liaison/academic advisor who assigns the grade.</w:t>
      </w:r>
    </w:p>
    <w:p w14:paraId="73DEF561" w14:textId="77777777" w:rsidR="00011DDB" w:rsidRDefault="00011DDB" w:rsidP="00011DDB">
      <w:pPr>
        <w:rPr>
          <w:sz w:val="24"/>
        </w:rPr>
      </w:pPr>
    </w:p>
    <w:p w14:paraId="4B787649" w14:textId="77777777" w:rsidR="00011DDB" w:rsidRDefault="00011DDB" w:rsidP="00011DDB">
      <w:pPr>
        <w:rPr>
          <w:sz w:val="24"/>
        </w:rPr>
      </w:pPr>
      <w:r>
        <w:rPr>
          <w:sz w:val="24"/>
        </w:rPr>
        <w:t>Student:</w:t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</w:r>
      <w:r>
        <w:rPr>
          <w:sz w:val="24"/>
        </w:rPr>
        <w:softHyphen/>
        <w:t>___________________________________________________________</w:t>
      </w:r>
    </w:p>
    <w:p w14:paraId="675EA5A9" w14:textId="77777777" w:rsidR="00011DDB" w:rsidRDefault="00011DDB" w:rsidP="00011DDB">
      <w:pPr>
        <w:rPr>
          <w:sz w:val="24"/>
        </w:rPr>
      </w:pPr>
      <w:r>
        <w:rPr>
          <w:sz w:val="24"/>
        </w:rPr>
        <w:t>Student’s track (clinical, clinical/administration, or clinical/policy and organizing):</w:t>
      </w:r>
    </w:p>
    <w:p w14:paraId="350627C0" w14:textId="77777777" w:rsidR="00011DDB" w:rsidRDefault="00011DDB" w:rsidP="00011DDB">
      <w:pPr>
        <w:rPr>
          <w:sz w:val="24"/>
        </w:rPr>
      </w:pPr>
      <w:r>
        <w:rPr>
          <w:sz w:val="24"/>
        </w:rPr>
        <w:t>_________________________________________________________________</w:t>
      </w:r>
    </w:p>
    <w:p w14:paraId="482FC50B" w14:textId="77777777" w:rsidR="00011DDB" w:rsidRDefault="00011DDB" w:rsidP="00011DDB">
      <w:pPr>
        <w:rPr>
          <w:sz w:val="24"/>
        </w:rPr>
      </w:pPr>
      <w:r>
        <w:rPr>
          <w:sz w:val="24"/>
        </w:rPr>
        <w:t>Field instructor(s):__________________________________________________</w:t>
      </w:r>
    </w:p>
    <w:p w14:paraId="6BA71E18" w14:textId="77777777" w:rsidR="00011DDB" w:rsidRDefault="00011DDB" w:rsidP="00011DDB">
      <w:pPr>
        <w:rPr>
          <w:sz w:val="24"/>
        </w:rPr>
      </w:pPr>
      <w:r>
        <w:rPr>
          <w:sz w:val="24"/>
        </w:rPr>
        <w:t>Field placement agency:  _____________________________________________</w:t>
      </w:r>
    </w:p>
    <w:p w14:paraId="053A7C87" w14:textId="77777777" w:rsidR="00011DDB" w:rsidRDefault="00011DDB" w:rsidP="00011DDB">
      <w:pPr>
        <w:rPr>
          <w:sz w:val="24"/>
        </w:rPr>
      </w:pPr>
      <w:r>
        <w:rPr>
          <w:sz w:val="24"/>
        </w:rPr>
        <w:t>Student’s field liaison/academic advisor:_________________________________</w:t>
      </w:r>
    </w:p>
    <w:p w14:paraId="2FC7F99F" w14:textId="77777777" w:rsidR="00011DDB" w:rsidRDefault="00011DDB" w:rsidP="00011DDB">
      <w:pPr>
        <w:rPr>
          <w:sz w:val="24"/>
        </w:rPr>
      </w:pPr>
      <w:r>
        <w:rPr>
          <w:sz w:val="24"/>
        </w:rPr>
        <w:t>This evaluation covers the period from ________________ to _______________</w:t>
      </w:r>
    </w:p>
    <w:p w14:paraId="25C0138B" w14:textId="77777777" w:rsidR="00011DDB" w:rsidRDefault="00011DDB" w:rsidP="00011DDB">
      <w:pPr>
        <w:rPr>
          <w:sz w:val="24"/>
        </w:rPr>
      </w:pPr>
    </w:p>
    <w:p w14:paraId="54BA799C" w14:textId="77777777" w:rsidR="00011DDB" w:rsidRDefault="00011DDB" w:rsidP="00011DDB">
      <w:pPr>
        <w:rPr>
          <w:sz w:val="24"/>
        </w:rPr>
      </w:pPr>
      <w:r>
        <w:rPr>
          <w:sz w:val="24"/>
        </w:rPr>
        <w:t>Next to each statement, please circle the item that best represents this student’s performance, given your understanding of where a typical second year clinical student would be at this point in a second year field placement.</w:t>
      </w:r>
    </w:p>
    <w:p w14:paraId="10D845C5" w14:textId="77777777" w:rsidR="00011DDB" w:rsidRDefault="00011DDB" w:rsidP="00011DDB">
      <w:pPr>
        <w:rPr>
          <w:sz w:val="24"/>
        </w:rPr>
      </w:pPr>
      <w:r>
        <w:rPr>
          <w:sz w:val="24"/>
        </w:rPr>
        <w:t xml:space="preserve"> </w:t>
      </w:r>
    </w:p>
    <w:p w14:paraId="53F93FDA" w14:textId="77777777" w:rsidR="00456D22" w:rsidRPr="00FE2E41" w:rsidRDefault="00456D22" w:rsidP="00456D22">
      <w:pPr>
        <w:rPr>
          <w:sz w:val="24"/>
          <w:u w:val="single"/>
        </w:rPr>
      </w:pPr>
      <w:r w:rsidRPr="00FE2E41">
        <w:rPr>
          <w:sz w:val="24"/>
          <w:u w:val="single"/>
        </w:rPr>
        <w:t>Please use this scale:</w:t>
      </w:r>
    </w:p>
    <w:p w14:paraId="1C136B42" w14:textId="77777777" w:rsidR="00456D22" w:rsidRDefault="00456D22" w:rsidP="00456D22">
      <w:pPr>
        <w:rPr>
          <w:sz w:val="24"/>
        </w:rPr>
      </w:pPr>
    </w:p>
    <w:p w14:paraId="30068D62" w14:textId="77777777" w:rsidR="00456D22" w:rsidRDefault="00456D22" w:rsidP="00456D22">
      <w:pPr>
        <w:rPr>
          <w:sz w:val="24"/>
          <w:u w:val="single"/>
        </w:rPr>
      </w:pPr>
      <w:r>
        <w:rPr>
          <w:sz w:val="24"/>
        </w:rPr>
        <w:t xml:space="preserve">      </w:t>
      </w:r>
      <w:r w:rsidRPr="00FE2E41">
        <w:rPr>
          <w:sz w:val="24"/>
          <w:u w:val="single"/>
        </w:rPr>
        <w:t>5</w:t>
      </w:r>
      <w:r>
        <w:rPr>
          <w:sz w:val="24"/>
        </w:rPr>
        <w:t xml:space="preserve">                   </w:t>
      </w:r>
      <w:r w:rsidRPr="00FE2E41">
        <w:rPr>
          <w:sz w:val="24"/>
          <w:u w:val="single"/>
        </w:rPr>
        <w:t>4</w:t>
      </w:r>
      <w:r>
        <w:rPr>
          <w:sz w:val="24"/>
        </w:rPr>
        <w:t xml:space="preserve">                    </w:t>
      </w:r>
      <w:r w:rsidRPr="00FE2E41">
        <w:rPr>
          <w:sz w:val="24"/>
          <w:u w:val="single"/>
        </w:rPr>
        <w:t>3</w:t>
      </w:r>
      <w:r>
        <w:rPr>
          <w:sz w:val="24"/>
        </w:rPr>
        <w:t xml:space="preserve">                    </w:t>
      </w:r>
      <w:r w:rsidRPr="00FE2E41">
        <w:rPr>
          <w:sz w:val="24"/>
          <w:u w:val="single"/>
        </w:rPr>
        <w:t>2</w:t>
      </w:r>
      <w:r>
        <w:rPr>
          <w:sz w:val="24"/>
        </w:rPr>
        <w:t xml:space="preserve">                 </w:t>
      </w:r>
      <w:r w:rsidRPr="00FE2E41">
        <w:rPr>
          <w:sz w:val="24"/>
          <w:u w:val="single"/>
        </w:rPr>
        <w:t>1</w:t>
      </w:r>
      <w:r>
        <w:rPr>
          <w:sz w:val="24"/>
        </w:rPr>
        <w:t xml:space="preserve">                    </w:t>
      </w:r>
    </w:p>
    <w:p w14:paraId="066AAA3E" w14:textId="77777777" w:rsidR="00456D22" w:rsidRDefault="00456D22" w:rsidP="00456D22">
      <w:pPr>
        <w:rPr>
          <w:sz w:val="24"/>
        </w:rPr>
      </w:pPr>
    </w:p>
    <w:p w14:paraId="4511C47F" w14:textId="77777777" w:rsidR="00456D22" w:rsidRDefault="00456D22" w:rsidP="00456D22">
      <w:pPr>
        <w:tabs>
          <w:tab w:val="left" w:pos="2595"/>
        </w:tabs>
        <w:rPr>
          <w:sz w:val="24"/>
        </w:rPr>
      </w:pPr>
      <w:r>
        <w:rPr>
          <w:sz w:val="24"/>
        </w:rPr>
        <w:t>Student’s</w:t>
      </w:r>
      <w:r>
        <w:rPr>
          <w:sz w:val="24"/>
        </w:rPr>
        <w:tab/>
      </w:r>
      <w:proofErr w:type="spellStart"/>
      <w:r>
        <w:rPr>
          <w:sz w:val="24"/>
        </w:rPr>
        <w:t>Student’s</w:t>
      </w:r>
      <w:proofErr w:type="spellEnd"/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Student’s</w:t>
      </w:r>
      <w:proofErr w:type="spellEnd"/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55AC09E9" w14:textId="77777777" w:rsidR="00456D22" w:rsidRDefault="00456D22" w:rsidP="00456D22">
      <w:pPr>
        <w:rPr>
          <w:sz w:val="24"/>
        </w:rPr>
      </w:pPr>
      <w:r w:rsidRPr="003B0963">
        <w:rPr>
          <w:noProof/>
          <w:sz w:val="24"/>
        </w:rPr>
        <w:t>Performance</w:t>
      </w:r>
      <w:r w:rsidRPr="003B0963">
        <w:rPr>
          <w:noProof/>
          <w:sz w:val="24"/>
        </w:rPr>
        <w:tab/>
      </w:r>
      <w:r w:rsidRPr="003B0963">
        <w:rPr>
          <w:noProof/>
          <w:sz w:val="24"/>
        </w:rPr>
        <w:tab/>
        <w:t xml:space="preserve">        Performance</w:t>
      </w:r>
      <w:r>
        <w:rPr>
          <w:sz w:val="24"/>
        </w:rPr>
        <w:t xml:space="preserve">                </w:t>
      </w:r>
      <w:proofErr w:type="spellStart"/>
      <w:r>
        <w:rPr>
          <w:sz w:val="24"/>
        </w:rPr>
        <w:t>Performance</w:t>
      </w:r>
      <w:proofErr w:type="spellEnd"/>
    </w:p>
    <w:p w14:paraId="44051E50" w14:textId="77777777" w:rsidR="00456D22" w:rsidRDefault="00456D22" w:rsidP="00456D22">
      <w:pPr>
        <w:rPr>
          <w:sz w:val="24"/>
        </w:rPr>
      </w:pPr>
      <w:r>
        <w:rPr>
          <w:sz w:val="24"/>
        </w:rPr>
        <w:t xml:space="preserve">Exceeds expectations         meets expectations     falls below expectations </w:t>
      </w:r>
    </w:p>
    <w:p w14:paraId="1368C7C5" w14:textId="77777777" w:rsidR="00456D22" w:rsidRDefault="00456D22" w:rsidP="00456D22">
      <w:pPr>
        <w:rPr>
          <w:sz w:val="24"/>
        </w:rPr>
      </w:pPr>
      <w:r>
        <w:rPr>
          <w:noProof/>
          <w:sz w:val="24"/>
        </w:rPr>
        <w:t>For a typical student</w:t>
      </w:r>
      <w:r w:rsidRPr="003B0963">
        <w:rPr>
          <w:noProof/>
          <w:sz w:val="24"/>
        </w:rPr>
        <w:t xml:space="preserve">   </w:t>
      </w:r>
      <w:r>
        <w:rPr>
          <w:noProof/>
          <w:sz w:val="24"/>
        </w:rPr>
        <w:t xml:space="preserve">     for a typical student</w:t>
      </w:r>
      <w:r>
        <w:rPr>
          <w:sz w:val="24"/>
        </w:rPr>
        <w:t xml:space="preserve">         of a typical student</w:t>
      </w:r>
    </w:p>
    <w:p w14:paraId="35C488D7" w14:textId="77777777" w:rsidR="00011DDB" w:rsidRDefault="00011DDB" w:rsidP="00011DDB">
      <w:pPr>
        <w:rPr>
          <w:sz w:val="24"/>
        </w:rPr>
      </w:pPr>
    </w:p>
    <w:p w14:paraId="4FC26364" w14:textId="77777777" w:rsidR="00011DDB" w:rsidRDefault="00011DDB" w:rsidP="00011DDB">
      <w:pPr>
        <w:rPr>
          <w:sz w:val="24"/>
        </w:rPr>
      </w:pPr>
    </w:p>
    <w:p w14:paraId="6F6BD183" w14:textId="77777777" w:rsidR="004915DD" w:rsidRDefault="004915DD"/>
    <w:p w14:paraId="165174CB" w14:textId="77777777" w:rsidR="00011DDB" w:rsidRDefault="00011DDB"/>
    <w:p w14:paraId="4DFA604B" w14:textId="77777777" w:rsidR="00011DDB" w:rsidRDefault="00011DDB"/>
    <w:p w14:paraId="194D0134" w14:textId="77777777" w:rsidR="00011DDB" w:rsidRPr="00247217" w:rsidRDefault="00011DDB" w:rsidP="00011DDB">
      <w:r w:rsidRPr="00822EE3">
        <w:rPr>
          <w:b/>
        </w:rPr>
        <w:t>Competency 1: Demonstrate Ethical and Professional Behavior</w:t>
      </w:r>
    </w:p>
    <w:p w14:paraId="3A33E735" w14:textId="77777777" w:rsidR="00011DDB" w:rsidRDefault="00011DDB" w:rsidP="00011DDB"/>
    <w:tbl>
      <w:tblPr>
        <w:tblStyle w:val="TableGrid"/>
        <w:tblW w:w="4926" w:type="pct"/>
        <w:tblLook w:val="04A0" w:firstRow="1" w:lastRow="0" w:firstColumn="1" w:lastColumn="0" w:noHBand="0" w:noVBand="1"/>
      </w:tblPr>
      <w:tblGrid>
        <w:gridCol w:w="1526"/>
        <w:gridCol w:w="1528"/>
        <w:gridCol w:w="9704"/>
      </w:tblGrid>
      <w:tr w:rsidR="00011DDB" w14:paraId="69BEC822" w14:textId="77777777" w:rsidTr="00011DDB">
        <w:trPr>
          <w:trHeight w:val="872"/>
        </w:trPr>
        <w:tc>
          <w:tcPr>
            <w:tcW w:w="598" w:type="pct"/>
          </w:tcPr>
          <w:p w14:paraId="7439A262" w14:textId="77777777" w:rsidR="00011DDB" w:rsidRDefault="00011DDB" w:rsidP="00617E28">
            <w:pPr>
              <w:rPr>
                <w:b/>
              </w:rPr>
            </w:pPr>
            <w:r>
              <w:rPr>
                <w:b/>
              </w:rPr>
              <w:t>Mid-Year Evaluation (1-5)</w:t>
            </w:r>
          </w:p>
        </w:tc>
        <w:tc>
          <w:tcPr>
            <w:tcW w:w="599" w:type="pct"/>
          </w:tcPr>
          <w:p w14:paraId="62178A67" w14:textId="77777777" w:rsidR="00011DDB" w:rsidRDefault="00011DDB" w:rsidP="00011DDB">
            <w:pPr>
              <w:rPr>
                <w:b/>
              </w:rPr>
            </w:pPr>
            <w:r>
              <w:rPr>
                <w:b/>
              </w:rPr>
              <w:t>Final</w:t>
            </w:r>
          </w:p>
          <w:p w14:paraId="3C25748C" w14:textId="77777777" w:rsidR="00011DDB" w:rsidRDefault="00011DDB" w:rsidP="00011DDB">
            <w:pPr>
              <w:rPr>
                <w:b/>
              </w:rPr>
            </w:pPr>
            <w:r>
              <w:rPr>
                <w:b/>
              </w:rPr>
              <w:t>Evaluation (1-5)</w:t>
            </w:r>
          </w:p>
        </w:tc>
        <w:tc>
          <w:tcPr>
            <w:tcW w:w="3803" w:type="pct"/>
          </w:tcPr>
          <w:p w14:paraId="03F5049E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61F734D8" w14:textId="77777777" w:rsidTr="00011DDB">
        <w:tc>
          <w:tcPr>
            <w:tcW w:w="598" w:type="pct"/>
          </w:tcPr>
          <w:p w14:paraId="5710BD08" w14:textId="77777777" w:rsidR="00011DDB" w:rsidRPr="00A00984" w:rsidRDefault="00011DDB" w:rsidP="00617E28"/>
        </w:tc>
        <w:tc>
          <w:tcPr>
            <w:tcW w:w="599" w:type="pct"/>
          </w:tcPr>
          <w:p w14:paraId="3830BF56" w14:textId="77777777" w:rsidR="00011DDB" w:rsidRPr="00A00984" w:rsidRDefault="00011DDB" w:rsidP="00617E28"/>
        </w:tc>
        <w:tc>
          <w:tcPr>
            <w:tcW w:w="3803" w:type="pct"/>
          </w:tcPr>
          <w:p w14:paraId="41292181" w14:textId="77777777" w:rsidR="00011DDB" w:rsidRDefault="00011DDB" w:rsidP="00617E28">
            <w:r w:rsidRPr="00A00984">
              <w:t>Social workers present cases for consultation and provide consultation on others’ cases</w:t>
            </w:r>
          </w:p>
        </w:tc>
      </w:tr>
      <w:tr w:rsidR="00011DDB" w14:paraId="66DB0BAB" w14:textId="77777777" w:rsidTr="00011DDB">
        <w:tc>
          <w:tcPr>
            <w:tcW w:w="598" w:type="pct"/>
          </w:tcPr>
          <w:p w14:paraId="63B31A48" w14:textId="77777777" w:rsidR="00011DDB" w:rsidRPr="00A00984" w:rsidRDefault="00011DDB" w:rsidP="00617E28"/>
        </w:tc>
        <w:tc>
          <w:tcPr>
            <w:tcW w:w="599" w:type="pct"/>
          </w:tcPr>
          <w:p w14:paraId="690437DC" w14:textId="77777777" w:rsidR="00011DDB" w:rsidRPr="00A00984" w:rsidRDefault="00011DDB" w:rsidP="00617E28"/>
        </w:tc>
        <w:tc>
          <w:tcPr>
            <w:tcW w:w="3803" w:type="pct"/>
          </w:tcPr>
          <w:p w14:paraId="61DFEEDA" w14:textId="77777777" w:rsidR="00011DDB" w:rsidRDefault="00011DDB" w:rsidP="00617E28">
            <w:r w:rsidRPr="00A00984">
              <w:t>Social workers use inter-professional collaboration to achieve positive practice outcomes</w:t>
            </w:r>
          </w:p>
        </w:tc>
      </w:tr>
      <w:tr w:rsidR="00011DDB" w14:paraId="313983D6" w14:textId="77777777" w:rsidTr="00011DDB">
        <w:tc>
          <w:tcPr>
            <w:tcW w:w="598" w:type="pct"/>
          </w:tcPr>
          <w:p w14:paraId="7C5B7D3A" w14:textId="77777777" w:rsidR="00011DDB" w:rsidRPr="00A00984" w:rsidRDefault="00011DDB" w:rsidP="00617E28"/>
        </w:tc>
        <w:tc>
          <w:tcPr>
            <w:tcW w:w="599" w:type="pct"/>
          </w:tcPr>
          <w:p w14:paraId="5CE01FAB" w14:textId="77777777" w:rsidR="00011DDB" w:rsidRPr="00A00984" w:rsidRDefault="00011DDB" w:rsidP="00617E28"/>
        </w:tc>
        <w:tc>
          <w:tcPr>
            <w:tcW w:w="3803" w:type="pct"/>
          </w:tcPr>
          <w:p w14:paraId="1D2BB7DE" w14:textId="77777777" w:rsidR="00011DDB" w:rsidRDefault="00011DDB" w:rsidP="00617E28">
            <w:r w:rsidRPr="00A00984">
              <w:t>Social workers identify countertransference in themselves and others and how the countertransference colors interventions</w:t>
            </w:r>
          </w:p>
        </w:tc>
      </w:tr>
      <w:tr w:rsidR="00011DDB" w14:paraId="27A8C730" w14:textId="77777777" w:rsidTr="00011DDB">
        <w:tc>
          <w:tcPr>
            <w:tcW w:w="598" w:type="pct"/>
          </w:tcPr>
          <w:p w14:paraId="06836776" w14:textId="77777777" w:rsidR="00011DDB" w:rsidRPr="00A00984" w:rsidRDefault="00011DDB" w:rsidP="00617E28"/>
        </w:tc>
        <w:tc>
          <w:tcPr>
            <w:tcW w:w="599" w:type="pct"/>
          </w:tcPr>
          <w:p w14:paraId="7A24CE9D" w14:textId="77777777" w:rsidR="00011DDB" w:rsidRPr="00A00984" w:rsidRDefault="00011DDB" w:rsidP="00617E28"/>
        </w:tc>
        <w:tc>
          <w:tcPr>
            <w:tcW w:w="3803" w:type="pct"/>
          </w:tcPr>
          <w:p w14:paraId="71175870" w14:textId="77777777" w:rsidR="00011DDB" w:rsidRDefault="00011DDB" w:rsidP="00617E28">
            <w:r w:rsidRPr="00A00984">
              <w:t xml:space="preserve">Social workers apply ethical </w:t>
            </w:r>
            <w:r w:rsidRPr="00A63EE8">
              <w:t>decision-making</w:t>
            </w:r>
            <w:r w:rsidRPr="00A00984">
              <w:t xml:space="preserve"> skills to clinical social work situations.</w:t>
            </w:r>
          </w:p>
        </w:tc>
      </w:tr>
      <w:tr w:rsidR="00011DDB" w14:paraId="0548800A" w14:textId="77777777" w:rsidTr="00011DDB">
        <w:tc>
          <w:tcPr>
            <w:tcW w:w="598" w:type="pct"/>
          </w:tcPr>
          <w:p w14:paraId="10EE31B7" w14:textId="77777777" w:rsidR="00011DDB" w:rsidRPr="00A63EE8" w:rsidRDefault="00011DDB" w:rsidP="00617E28"/>
        </w:tc>
        <w:tc>
          <w:tcPr>
            <w:tcW w:w="599" w:type="pct"/>
          </w:tcPr>
          <w:p w14:paraId="1CF5F294" w14:textId="77777777" w:rsidR="00011DDB" w:rsidRPr="00A63EE8" w:rsidRDefault="00011DDB" w:rsidP="00617E28"/>
        </w:tc>
        <w:tc>
          <w:tcPr>
            <w:tcW w:w="3803" w:type="pct"/>
          </w:tcPr>
          <w:p w14:paraId="2267DAFA" w14:textId="77777777" w:rsidR="00011DDB" w:rsidRDefault="00011DDB" w:rsidP="00617E28">
            <w:r w:rsidRPr="00A63EE8">
              <w:t>Social workers think logically and critically about all aspects of clinical practice.</w:t>
            </w:r>
          </w:p>
        </w:tc>
      </w:tr>
    </w:tbl>
    <w:p w14:paraId="4964C398" w14:textId="77777777" w:rsidR="00011DDB" w:rsidRDefault="00011DDB"/>
    <w:p w14:paraId="39B06E65" w14:textId="77777777" w:rsidR="00011DDB" w:rsidRPr="00247217" w:rsidRDefault="00011DDB" w:rsidP="00011DDB">
      <w:pPr>
        <w:rPr>
          <w:b/>
        </w:rPr>
      </w:pPr>
      <w:r w:rsidRPr="00247217">
        <w:rPr>
          <w:b/>
        </w:rPr>
        <w:t>Competency 2: Engage Diversity and Difference in Practice</w:t>
      </w:r>
    </w:p>
    <w:p w14:paraId="4087D9CE" w14:textId="77777777" w:rsidR="00011DDB" w:rsidRPr="00247217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86"/>
        <w:gridCol w:w="2885"/>
        <w:gridCol w:w="7179"/>
      </w:tblGrid>
      <w:tr w:rsidR="00011DDB" w14:paraId="19B7B28C" w14:textId="77777777" w:rsidTr="00011DDB">
        <w:tc>
          <w:tcPr>
            <w:tcW w:w="1114" w:type="pct"/>
          </w:tcPr>
          <w:p w14:paraId="36BB87C2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353E1B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5407D558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14" w:type="pct"/>
          </w:tcPr>
          <w:p w14:paraId="4B9067F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7DF11DC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610848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72" w:type="pct"/>
          </w:tcPr>
          <w:p w14:paraId="62BA2203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2B8FBF33" w14:textId="77777777" w:rsidTr="00011DDB">
        <w:tc>
          <w:tcPr>
            <w:tcW w:w="1114" w:type="pct"/>
          </w:tcPr>
          <w:p w14:paraId="37495617" w14:textId="77777777" w:rsidR="00011DDB" w:rsidRDefault="00011DDB" w:rsidP="00617E28"/>
        </w:tc>
        <w:tc>
          <w:tcPr>
            <w:tcW w:w="1114" w:type="pct"/>
          </w:tcPr>
          <w:p w14:paraId="137870CC" w14:textId="77777777" w:rsidR="00011DDB" w:rsidRDefault="00011DDB" w:rsidP="00617E28"/>
        </w:tc>
        <w:tc>
          <w:tcPr>
            <w:tcW w:w="2772" w:type="pct"/>
          </w:tcPr>
          <w:p w14:paraId="0E8BFDAE" w14:textId="77777777" w:rsidR="00011DDB" w:rsidRDefault="00011DDB" w:rsidP="00617E28">
            <w:r w:rsidRPr="00E83145">
              <w:t>Social workers recognize potential uses and limitation of DSM 5 in relation to diversity</w:t>
            </w:r>
            <w:r>
              <w:t>.</w:t>
            </w:r>
          </w:p>
        </w:tc>
      </w:tr>
      <w:tr w:rsidR="00011DDB" w14:paraId="2A60B2C5" w14:textId="77777777" w:rsidTr="00011DDB">
        <w:tc>
          <w:tcPr>
            <w:tcW w:w="1114" w:type="pct"/>
          </w:tcPr>
          <w:p w14:paraId="44A6C9D7" w14:textId="77777777" w:rsidR="00011DDB" w:rsidRDefault="00011DDB" w:rsidP="00617E28"/>
        </w:tc>
        <w:tc>
          <w:tcPr>
            <w:tcW w:w="1114" w:type="pct"/>
          </w:tcPr>
          <w:p w14:paraId="4D9A0D6E" w14:textId="77777777" w:rsidR="00011DDB" w:rsidRDefault="00011DDB" w:rsidP="00617E28"/>
        </w:tc>
        <w:tc>
          <w:tcPr>
            <w:tcW w:w="2772" w:type="pct"/>
          </w:tcPr>
          <w:p w14:paraId="2A020403" w14:textId="77777777" w:rsidR="00011DDB" w:rsidRDefault="00011DDB" w:rsidP="00617E28">
            <w:r w:rsidRPr="00E83145">
              <w:t>Social workers recognize the different manifestations of major clinical issues among diverse populations.</w:t>
            </w:r>
          </w:p>
        </w:tc>
      </w:tr>
      <w:tr w:rsidR="00011DDB" w14:paraId="26F29244" w14:textId="77777777" w:rsidTr="00011DDB">
        <w:tc>
          <w:tcPr>
            <w:tcW w:w="1114" w:type="pct"/>
          </w:tcPr>
          <w:p w14:paraId="5AB6F493" w14:textId="77777777" w:rsidR="00011DDB" w:rsidRDefault="00011DDB" w:rsidP="00617E28"/>
        </w:tc>
        <w:tc>
          <w:tcPr>
            <w:tcW w:w="1114" w:type="pct"/>
          </w:tcPr>
          <w:p w14:paraId="37D19068" w14:textId="77777777" w:rsidR="00011DDB" w:rsidRDefault="00011DDB" w:rsidP="00617E28"/>
        </w:tc>
        <w:tc>
          <w:tcPr>
            <w:tcW w:w="2772" w:type="pct"/>
          </w:tcPr>
          <w:p w14:paraId="7D9DB9EC" w14:textId="77777777" w:rsidR="00011DDB" w:rsidRDefault="00011DDB" w:rsidP="00617E28">
            <w:r w:rsidRPr="00E83145">
              <w:t>Social workers identify ways clinical social workers might unwittingly oppress clients from different groups.</w:t>
            </w:r>
          </w:p>
        </w:tc>
      </w:tr>
    </w:tbl>
    <w:p w14:paraId="42E1F42C" w14:textId="77777777" w:rsidR="00011DDB" w:rsidRDefault="00011DDB" w:rsidP="00011DDB"/>
    <w:p w14:paraId="71612209" w14:textId="77777777" w:rsidR="00011DDB" w:rsidRDefault="00011DDB" w:rsidP="00011DDB">
      <w:pPr>
        <w:rPr>
          <w:b/>
        </w:rPr>
      </w:pPr>
    </w:p>
    <w:p w14:paraId="36639C3F" w14:textId="77777777" w:rsidR="00011DDB" w:rsidRPr="0064775E" w:rsidRDefault="00011DDB" w:rsidP="00011DDB">
      <w:pPr>
        <w:rPr>
          <w:b/>
        </w:rPr>
      </w:pPr>
      <w:r w:rsidRPr="00247217">
        <w:rPr>
          <w:b/>
        </w:rPr>
        <w:t>Competency 3: Advance Human Rights and Social, Economic, and Environmental Justice</w:t>
      </w:r>
    </w:p>
    <w:p w14:paraId="266DE2CC" w14:textId="77777777" w:rsidR="00011DDB" w:rsidRPr="00247217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7"/>
        <w:gridCol w:w="2846"/>
        <w:gridCol w:w="7257"/>
      </w:tblGrid>
      <w:tr w:rsidR="00011DDB" w14:paraId="5D83192D" w14:textId="77777777" w:rsidTr="00011DDB">
        <w:tc>
          <w:tcPr>
            <w:tcW w:w="1099" w:type="pct"/>
          </w:tcPr>
          <w:p w14:paraId="60A271A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2EE8FF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517074D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9" w:type="pct"/>
          </w:tcPr>
          <w:p w14:paraId="7F7FCA6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6484721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4819975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02" w:type="pct"/>
          </w:tcPr>
          <w:p w14:paraId="18CF231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 xml:space="preserve">Advanced </w:t>
            </w:r>
            <w:r w:rsidRPr="00B70D7D">
              <w:rPr>
                <w:b/>
              </w:rPr>
              <w:t>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04F3337F" w14:textId="77777777" w:rsidTr="00011DDB">
        <w:tc>
          <w:tcPr>
            <w:tcW w:w="1099" w:type="pct"/>
          </w:tcPr>
          <w:p w14:paraId="0969C70A" w14:textId="77777777" w:rsidR="00011DDB" w:rsidRDefault="00011DDB" w:rsidP="00617E28"/>
        </w:tc>
        <w:tc>
          <w:tcPr>
            <w:tcW w:w="1099" w:type="pct"/>
          </w:tcPr>
          <w:p w14:paraId="3A058F7E" w14:textId="77777777" w:rsidR="00011DDB" w:rsidRDefault="00011DDB" w:rsidP="00617E28"/>
        </w:tc>
        <w:tc>
          <w:tcPr>
            <w:tcW w:w="2802" w:type="pct"/>
          </w:tcPr>
          <w:p w14:paraId="025EABD8" w14:textId="77777777" w:rsidR="00011DDB" w:rsidRDefault="00011DDB" w:rsidP="00617E28">
            <w:r w:rsidRPr="00722510">
              <w:t>Social workers advocate at multiple levels to meet clients' clinical needs</w:t>
            </w:r>
          </w:p>
        </w:tc>
      </w:tr>
      <w:tr w:rsidR="00011DDB" w14:paraId="5CD57785" w14:textId="77777777" w:rsidTr="00011DDB">
        <w:tc>
          <w:tcPr>
            <w:tcW w:w="1099" w:type="pct"/>
          </w:tcPr>
          <w:p w14:paraId="010B4132" w14:textId="77777777" w:rsidR="00011DDB" w:rsidRDefault="00011DDB" w:rsidP="00617E28"/>
        </w:tc>
        <w:tc>
          <w:tcPr>
            <w:tcW w:w="1099" w:type="pct"/>
          </w:tcPr>
          <w:p w14:paraId="27D0CC29" w14:textId="77777777" w:rsidR="00011DDB" w:rsidRDefault="00011DDB" w:rsidP="00617E28"/>
        </w:tc>
        <w:tc>
          <w:tcPr>
            <w:tcW w:w="2802" w:type="pct"/>
          </w:tcPr>
          <w:p w14:paraId="1035038A" w14:textId="77777777" w:rsidR="00011DDB" w:rsidRDefault="00011DDB" w:rsidP="00617E28">
            <w:r w:rsidRPr="00722510">
              <w:t>Social workers identify how social welfare and economic policies impact each client with whom they work</w:t>
            </w:r>
          </w:p>
        </w:tc>
      </w:tr>
    </w:tbl>
    <w:p w14:paraId="04571C39" w14:textId="77777777" w:rsidR="00011DDB" w:rsidRDefault="00011DDB" w:rsidP="00011DDB"/>
    <w:p w14:paraId="1CE26BE9" w14:textId="77777777" w:rsidR="00011DDB" w:rsidRDefault="00011DDB" w:rsidP="00011DDB">
      <w:pPr>
        <w:rPr>
          <w:b/>
        </w:rPr>
      </w:pPr>
    </w:p>
    <w:p w14:paraId="35527BC6" w14:textId="77777777" w:rsidR="00011DDB" w:rsidRPr="00247217" w:rsidRDefault="00011DDB" w:rsidP="00011DDB">
      <w:pPr>
        <w:rPr>
          <w:b/>
        </w:rPr>
      </w:pPr>
      <w:r w:rsidRPr="00247217">
        <w:rPr>
          <w:b/>
        </w:rPr>
        <w:t>Competency 4: Engage in Practice-informed Research and Research-informed Practice</w:t>
      </w:r>
    </w:p>
    <w:p w14:paraId="38632243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51"/>
        <w:gridCol w:w="2852"/>
        <w:gridCol w:w="7247"/>
      </w:tblGrid>
      <w:tr w:rsidR="00011DDB" w14:paraId="4AD63412" w14:textId="77777777" w:rsidTr="00011DDB">
        <w:tc>
          <w:tcPr>
            <w:tcW w:w="1101" w:type="pct"/>
          </w:tcPr>
          <w:p w14:paraId="4E263B2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2BB9418F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7D14C95C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1" w:type="pct"/>
          </w:tcPr>
          <w:p w14:paraId="217DDA6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742FED7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6DB6D95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98" w:type="pct"/>
          </w:tcPr>
          <w:p w14:paraId="1ABC74B6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6287027D" w14:textId="77777777" w:rsidTr="00011DDB">
        <w:tc>
          <w:tcPr>
            <w:tcW w:w="1101" w:type="pct"/>
          </w:tcPr>
          <w:p w14:paraId="16987B18" w14:textId="77777777" w:rsidR="00011DDB" w:rsidRDefault="00011DDB" w:rsidP="00617E28"/>
        </w:tc>
        <w:tc>
          <w:tcPr>
            <w:tcW w:w="1101" w:type="pct"/>
          </w:tcPr>
          <w:p w14:paraId="72B7186A" w14:textId="77777777" w:rsidR="00011DDB" w:rsidRDefault="00011DDB" w:rsidP="00617E28"/>
        </w:tc>
        <w:tc>
          <w:tcPr>
            <w:tcW w:w="2798" w:type="pct"/>
          </w:tcPr>
          <w:p w14:paraId="75308C65" w14:textId="77777777" w:rsidR="00011DDB" w:rsidRDefault="00011DDB" w:rsidP="00617E28">
            <w:r w:rsidRPr="00B246E2">
              <w:t>Social workers review research literature to inform assessments and interventions.</w:t>
            </w:r>
          </w:p>
        </w:tc>
      </w:tr>
      <w:tr w:rsidR="00011DDB" w14:paraId="69B2FC4F" w14:textId="77777777" w:rsidTr="00011DDB">
        <w:tc>
          <w:tcPr>
            <w:tcW w:w="1101" w:type="pct"/>
          </w:tcPr>
          <w:p w14:paraId="707762BA" w14:textId="77777777" w:rsidR="00011DDB" w:rsidRDefault="00011DDB" w:rsidP="00617E28"/>
        </w:tc>
        <w:tc>
          <w:tcPr>
            <w:tcW w:w="1101" w:type="pct"/>
          </w:tcPr>
          <w:p w14:paraId="2F137A4C" w14:textId="77777777" w:rsidR="00011DDB" w:rsidRDefault="00011DDB" w:rsidP="00617E28"/>
        </w:tc>
        <w:tc>
          <w:tcPr>
            <w:tcW w:w="2798" w:type="pct"/>
          </w:tcPr>
          <w:p w14:paraId="194791D9" w14:textId="77777777" w:rsidR="00011DDB" w:rsidRDefault="00011DDB" w:rsidP="00617E28">
            <w:r w:rsidRPr="00B246E2">
              <w:t>Social workers design and conduct research that addresses clinical practice issues and analyze and disseminate the results.</w:t>
            </w:r>
          </w:p>
        </w:tc>
      </w:tr>
      <w:tr w:rsidR="00011DDB" w14:paraId="11E6937B" w14:textId="77777777" w:rsidTr="00011DDB">
        <w:tc>
          <w:tcPr>
            <w:tcW w:w="1101" w:type="pct"/>
          </w:tcPr>
          <w:p w14:paraId="128651AC" w14:textId="77777777" w:rsidR="00011DDB" w:rsidRDefault="00011DDB" w:rsidP="00617E28"/>
        </w:tc>
        <w:tc>
          <w:tcPr>
            <w:tcW w:w="1101" w:type="pct"/>
          </w:tcPr>
          <w:p w14:paraId="45F7E756" w14:textId="77777777" w:rsidR="00011DDB" w:rsidRDefault="00011DDB" w:rsidP="00617E28"/>
        </w:tc>
        <w:tc>
          <w:tcPr>
            <w:tcW w:w="2798" w:type="pct"/>
          </w:tcPr>
          <w:p w14:paraId="52729C64" w14:textId="77777777" w:rsidR="00011DDB" w:rsidRPr="00B246E2" w:rsidRDefault="00011DDB" w:rsidP="00617E28">
            <w:r w:rsidRPr="00B246E2">
              <w:t>Social workers develop implications for practice and policy from their clinical research projects.</w:t>
            </w:r>
          </w:p>
        </w:tc>
      </w:tr>
    </w:tbl>
    <w:p w14:paraId="55B47F6B" w14:textId="77777777" w:rsidR="00011DDB" w:rsidRDefault="00011DDB" w:rsidP="00011DDB"/>
    <w:p w14:paraId="08890C62" w14:textId="77777777" w:rsidR="00011DDB" w:rsidRPr="00247217" w:rsidRDefault="00011DDB" w:rsidP="00011DDB">
      <w:pPr>
        <w:rPr>
          <w:b/>
        </w:rPr>
      </w:pPr>
      <w:r w:rsidRPr="00247217">
        <w:rPr>
          <w:b/>
        </w:rPr>
        <w:t>Competency 5: Engage in Policy Practice</w:t>
      </w:r>
    </w:p>
    <w:p w14:paraId="0CACBD48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62"/>
        <w:gridCol w:w="2862"/>
        <w:gridCol w:w="7226"/>
      </w:tblGrid>
      <w:tr w:rsidR="00011DDB" w14:paraId="392644DB" w14:textId="77777777" w:rsidTr="00011DDB">
        <w:tc>
          <w:tcPr>
            <w:tcW w:w="1105" w:type="pct"/>
          </w:tcPr>
          <w:p w14:paraId="59E6370A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6FDA6A3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lastRenderedPageBreak/>
              <w:t>Evaluation</w:t>
            </w:r>
          </w:p>
          <w:p w14:paraId="29291220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5" w:type="pct"/>
          </w:tcPr>
          <w:p w14:paraId="27A9292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lastRenderedPageBreak/>
              <w:t>Final</w:t>
            </w:r>
          </w:p>
          <w:p w14:paraId="1F9D44C5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lastRenderedPageBreak/>
              <w:t>Evaluation</w:t>
            </w:r>
          </w:p>
          <w:p w14:paraId="6F63ED7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89" w:type="pct"/>
          </w:tcPr>
          <w:p w14:paraId="679ACFE4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lastRenderedPageBreak/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0A619F40" w14:textId="77777777" w:rsidTr="00011DDB">
        <w:tc>
          <w:tcPr>
            <w:tcW w:w="1105" w:type="pct"/>
          </w:tcPr>
          <w:p w14:paraId="0C2C5609" w14:textId="77777777" w:rsidR="00011DDB" w:rsidRDefault="00011DDB" w:rsidP="00617E28"/>
        </w:tc>
        <w:tc>
          <w:tcPr>
            <w:tcW w:w="1105" w:type="pct"/>
          </w:tcPr>
          <w:p w14:paraId="1BED4DE5" w14:textId="77777777" w:rsidR="00011DDB" w:rsidRDefault="00011DDB" w:rsidP="00617E28"/>
        </w:tc>
        <w:tc>
          <w:tcPr>
            <w:tcW w:w="2789" w:type="pct"/>
          </w:tcPr>
          <w:p w14:paraId="79D20DA0" w14:textId="77777777" w:rsidR="00011DDB" w:rsidRDefault="00011DDB" w:rsidP="00617E28">
            <w:r w:rsidRPr="00B246E2">
              <w:t>Social workers identify opportunities for cause advocacy in clinical cases</w:t>
            </w:r>
          </w:p>
        </w:tc>
      </w:tr>
    </w:tbl>
    <w:p w14:paraId="5E2711EC" w14:textId="77777777" w:rsidR="00011DDB" w:rsidRDefault="00011DDB" w:rsidP="00011DDB"/>
    <w:p w14:paraId="1BE76301" w14:textId="77777777" w:rsidR="00011DDB" w:rsidRDefault="00011DDB" w:rsidP="00011DDB">
      <w:pPr>
        <w:rPr>
          <w:b/>
        </w:rPr>
      </w:pPr>
    </w:p>
    <w:p w14:paraId="16CDCFCB" w14:textId="77777777" w:rsidR="00011DDB" w:rsidRDefault="00011DDB" w:rsidP="00011DDB">
      <w:pPr>
        <w:rPr>
          <w:b/>
        </w:rPr>
      </w:pPr>
    </w:p>
    <w:p w14:paraId="70A95B96" w14:textId="77777777" w:rsidR="00011DDB" w:rsidRPr="005C6841" w:rsidRDefault="00011DDB" w:rsidP="00011DDB">
      <w:pPr>
        <w:rPr>
          <w:b/>
        </w:rPr>
      </w:pPr>
      <w:r w:rsidRPr="005C6841">
        <w:rPr>
          <w:b/>
        </w:rPr>
        <w:t>Competency 6: Engage with Individuals, Families, Groups, Organizations, and Communities</w:t>
      </w:r>
    </w:p>
    <w:p w14:paraId="2C2B7637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01"/>
        <w:gridCol w:w="2901"/>
        <w:gridCol w:w="7148"/>
      </w:tblGrid>
      <w:tr w:rsidR="00011DDB" w14:paraId="6B32EDD9" w14:textId="77777777" w:rsidTr="00011DDB">
        <w:tc>
          <w:tcPr>
            <w:tcW w:w="1120" w:type="pct"/>
          </w:tcPr>
          <w:p w14:paraId="1A62E50A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EF967E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2114F140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20" w:type="pct"/>
          </w:tcPr>
          <w:p w14:paraId="3B77EB4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028A0A7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04C13561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59" w:type="pct"/>
          </w:tcPr>
          <w:p w14:paraId="03298729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2D169EAB" w14:textId="77777777" w:rsidTr="00011DDB">
        <w:tc>
          <w:tcPr>
            <w:tcW w:w="1120" w:type="pct"/>
          </w:tcPr>
          <w:p w14:paraId="1BDB9719" w14:textId="77777777" w:rsidR="00011DDB" w:rsidRDefault="00011DDB" w:rsidP="00617E28"/>
        </w:tc>
        <w:tc>
          <w:tcPr>
            <w:tcW w:w="1120" w:type="pct"/>
          </w:tcPr>
          <w:p w14:paraId="524067EF" w14:textId="77777777" w:rsidR="00011DDB" w:rsidRDefault="00011DDB" w:rsidP="00617E28"/>
        </w:tc>
        <w:tc>
          <w:tcPr>
            <w:tcW w:w="2759" w:type="pct"/>
          </w:tcPr>
          <w:p w14:paraId="0BE00B1A" w14:textId="77777777" w:rsidR="00011DDB" w:rsidRDefault="00011DDB" w:rsidP="00617E28">
            <w:r w:rsidRPr="00B246E2">
              <w:t>Social workers use a relational model as the foundation of all clinical interventions.</w:t>
            </w:r>
          </w:p>
        </w:tc>
      </w:tr>
    </w:tbl>
    <w:p w14:paraId="57D1BEC4" w14:textId="77777777" w:rsidR="00011DDB" w:rsidRDefault="00011DDB" w:rsidP="00011DDB"/>
    <w:p w14:paraId="24904B55" w14:textId="77777777" w:rsidR="00011DDB" w:rsidRPr="005C6841" w:rsidRDefault="00011DDB" w:rsidP="00011DDB">
      <w:pPr>
        <w:rPr>
          <w:b/>
        </w:rPr>
      </w:pPr>
      <w:r w:rsidRPr="005C6841">
        <w:rPr>
          <w:b/>
        </w:rPr>
        <w:t>Competency 7: Assess Individuals, Families, Groups, Organizations, and Communities</w:t>
      </w:r>
    </w:p>
    <w:p w14:paraId="4EA6C575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9"/>
        <w:gridCol w:w="2849"/>
        <w:gridCol w:w="7252"/>
      </w:tblGrid>
      <w:tr w:rsidR="00011DDB" w14:paraId="1783A304" w14:textId="77777777" w:rsidTr="00011DDB">
        <w:tc>
          <w:tcPr>
            <w:tcW w:w="1100" w:type="pct"/>
          </w:tcPr>
          <w:p w14:paraId="6EF2019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55337011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15F2C32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100" w:type="pct"/>
          </w:tcPr>
          <w:p w14:paraId="2B2F42D9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4F2439A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BC485B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799" w:type="pct"/>
          </w:tcPr>
          <w:p w14:paraId="7D49E92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148781C2" w14:textId="77777777" w:rsidTr="00011DDB">
        <w:tc>
          <w:tcPr>
            <w:tcW w:w="1100" w:type="pct"/>
          </w:tcPr>
          <w:p w14:paraId="30119C82" w14:textId="77777777" w:rsidR="00011DDB" w:rsidRDefault="00011DDB" w:rsidP="00617E28"/>
        </w:tc>
        <w:tc>
          <w:tcPr>
            <w:tcW w:w="1100" w:type="pct"/>
          </w:tcPr>
          <w:p w14:paraId="2EADE8B7" w14:textId="77777777" w:rsidR="00011DDB" w:rsidRDefault="00011DDB" w:rsidP="00617E28"/>
        </w:tc>
        <w:tc>
          <w:tcPr>
            <w:tcW w:w="2799" w:type="pct"/>
          </w:tcPr>
          <w:p w14:paraId="60C584E0" w14:textId="77777777" w:rsidR="00011DDB" w:rsidRDefault="00011DDB" w:rsidP="00617E28">
            <w:r w:rsidRPr="001679F5">
              <w:t>Social workers use different theoretical perspectives to guide assessment in clinical practice.</w:t>
            </w:r>
          </w:p>
        </w:tc>
      </w:tr>
      <w:tr w:rsidR="00011DDB" w14:paraId="742C00B4" w14:textId="77777777" w:rsidTr="00011DDB">
        <w:tc>
          <w:tcPr>
            <w:tcW w:w="1100" w:type="pct"/>
          </w:tcPr>
          <w:p w14:paraId="2D89B709" w14:textId="77777777" w:rsidR="00011DDB" w:rsidRDefault="00011DDB" w:rsidP="00617E28"/>
        </w:tc>
        <w:tc>
          <w:tcPr>
            <w:tcW w:w="1100" w:type="pct"/>
          </w:tcPr>
          <w:p w14:paraId="173F99A8" w14:textId="77777777" w:rsidR="00011DDB" w:rsidRDefault="00011DDB" w:rsidP="00617E28"/>
        </w:tc>
        <w:tc>
          <w:tcPr>
            <w:tcW w:w="2799" w:type="pct"/>
          </w:tcPr>
          <w:p w14:paraId="7DF67D25" w14:textId="77777777" w:rsidR="00011DDB" w:rsidRDefault="00011DDB" w:rsidP="00617E28">
            <w:r w:rsidRPr="001679F5">
              <w:t>Social workers do a biopsychosocial-spiritual assessment that is rooted in evidence based and theoretical literature on the client’s target issues.</w:t>
            </w:r>
          </w:p>
        </w:tc>
      </w:tr>
      <w:tr w:rsidR="00011DDB" w14:paraId="203348B5" w14:textId="77777777" w:rsidTr="00011DDB">
        <w:tc>
          <w:tcPr>
            <w:tcW w:w="1100" w:type="pct"/>
          </w:tcPr>
          <w:p w14:paraId="5723FACA" w14:textId="77777777" w:rsidR="00011DDB" w:rsidRDefault="00011DDB" w:rsidP="00617E28"/>
        </w:tc>
        <w:tc>
          <w:tcPr>
            <w:tcW w:w="1100" w:type="pct"/>
          </w:tcPr>
          <w:p w14:paraId="1A590BE6" w14:textId="77777777" w:rsidR="00011DDB" w:rsidRDefault="00011DDB" w:rsidP="00617E28"/>
        </w:tc>
        <w:tc>
          <w:tcPr>
            <w:tcW w:w="2799" w:type="pct"/>
          </w:tcPr>
          <w:p w14:paraId="652A3B56" w14:textId="77777777" w:rsidR="00011DDB" w:rsidRDefault="00011DDB" w:rsidP="00617E28">
            <w:r w:rsidRPr="001679F5">
              <w:t>Social workers do a differential diagnosis as part of a comprehensive assessment</w:t>
            </w:r>
            <w:r>
              <w:t>.</w:t>
            </w:r>
          </w:p>
        </w:tc>
      </w:tr>
    </w:tbl>
    <w:p w14:paraId="6A7901E5" w14:textId="77777777" w:rsidR="00011DDB" w:rsidRDefault="00011DDB" w:rsidP="00011DDB"/>
    <w:p w14:paraId="3F4AAC99" w14:textId="77777777" w:rsidR="00011DDB" w:rsidRDefault="00011DDB" w:rsidP="00011DDB">
      <w:pPr>
        <w:rPr>
          <w:b/>
        </w:rPr>
      </w:pPr>
    </w:p>
    <w:p w14:paraId="2ECC2D78" w14:textId="77777777" w:rsidR="00011DDB" w:rsidRPr="005C6841" w:rsidRDefault="00011DDB" w:rsidP="00011DDB">
      <w:pPr>
        <w:rPr>
          <w:b/>
        </w:rPr>
      </w:pPr>
      <w:r w:rsidRPr="005C6841">
        <w:rPr>
          <w:b/>
        </w:rPr>
        <w:t>Competency 8: Intervene with Individuals, Families, Groups, Organizations, and Communities</w:t>
      </w:r>
    </w:p>
    <w:p w14:paraId="69F91DCC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6"/>
        <w:gridCol w:w="2836"/>
        <w:gridCol w:w="7278"/>
      </w:tblGrid>
      <w:tr w:rsidR="00011DDB" w14:paraId="47F938FC" w14:textId="77777777" w:rsidTr="00011DDB">
        <w:tc>
          <w:tcPr>
            <w:tcW w:w="1095" w:type="pct"/>
          </w:tcPr>
          <w:p w14:paraId="14F906B6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3083214D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1A14EC1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5" w:type="pct"/>
          </w:tcPr>
          <w:p w14:paraId="14571C68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6CE97089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528F1EC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09" w:type="pct"/>
          </w:tcPr>
          <w:p w14:paraId="579D48A8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</w:t>
            </w:r>
            <w:r>
              <w:rPr>
                <w:b/>
              </w:rPr>
              <w:t xml:space="preserve"> Clinical</w:t>
            </w:r>
            <w:r w:rsidRPr="00B70D7D">
              <w:rPr>
                <w:b/>
              </w:rPr>
              <w:t xml:space="preserve"> Practice Behaviors</w:t>
            </w:r>
          </w:p>
        </w:tc>
      </w:tr>
      <w:tr w:rsidR="00011DDB" w14:paraId="56D0DE92" w14:textId="77777777" w:rsidTr="00011DDB">
        <w:tc>
          <w:tcPr>
            <w:tcW w:w="1095" w:type="pct"/>
          </w:tcPr>
          <w:p w14:paraId="3F0C013A" w14:textId="77777777" w:rsidR="00011DDB" w:rsidRDefault="00011DDB" w:rsidP="00617E28"/>
        </w:tc>
        <w:tc>
          <w:tcPr>
            <w:tcW w:w="1095" w:type="pct"/>
          </w:tcPr>
          <w:p w14:paraId="4A97D434" w14:textId="77777777" w:rsidR="00011DDB" w:rsidRDefault="00011DDB" w:rsidP="00617E28"/>
        </w:tc>
        <w:tc>
          <w:tcPr>
            <w:tcW w:w="2809" w:type="pct"/>
          </w:tcPr>
          <w:p w14:paraId="3DB4A954" w14:textId="77777777" w:rsidR="00011DDB" w:rsidRDefault="00011DDB" w:rsidP="00617E28">
            <w:r w:rsidRPr="00E85789">
              <w:t>Social workers develop a treatment plan that is logically connected to the assessment and is rooted in theoretical and evidence-based literature on the client’s target issues.</w:t>
            </w:r>
          </w:p>
        </w:tc>
      </w:tr>
      <w:tr w:rsidR="00011DDB" w14:paraId="015C73BF" w14:textId="77777777" w:rsidTr="00011DDB">
        <w:tc>
          <w:tcPr>
            <w:tcW w:w="1095" w:type="pct"/>
          </w:tcPr>
          <w:p w14:paraId="25F765D3" w14:textId="77777777" w:rsidR="00011DDB" w:rsidRDefault="00011DDB" w:rsidP="00617E28"/>
          <w:p w14:paraId="1F0A20E0" w14:textId="77777777" w:rsidR="00011DDB" w:rsidRPr="0064775E" w:rsidRDefault="00011DDB" w:rsidP="00617E28"/>
        </w:tc>
        <w:tc>
          <w:tcPr>
            <w:tcW w:w="1095" w:type="pct"/>
          </w:tcPr>
          <w:p w14:paraId="629C0751" w14:textId="77777777" w:rsidR="00011DDB" w:rsidRDefault="00011DDB" w:rsidP="00617E28"/>
        </w:tc>
        <w:tc>
          <w:tcPr>
            <w:tcW w:w="2809" w:type="pct"/>
          </w:tcPr>
          <w:p w14:paraId="16D19561" w14:textId="77777777" w:rsidR="00011DDB" w:rsidRDefault="00011DDB" w:rsidP="00617E28">
            <w:r w:rsidRPr="00E85789">
              <w:t>Social workers recognize termination issues and worker’s tasks.</w:t>
            </w:r>
          </w:p>
        </w:tc>
      </w:tr>
    </w:tbl>
    <w:p w14:paraId="52D12121" w14:textId="77777777" w:rsidR="00011DDB" w:rsidRDefault="00011DDB" w:rsidP="00011DDB"/>
    <w:p w14:paraId="3BF0D86A" w14:textId="77777777" w:rsidR="00011DDB" w:rsidRPr="0064775E" w:rsidRDefault="00011DDB" w:rsidP="00011DDB">
      <w:pPr>
        <w:rPr>
          <w:b/>
        </w:rPr>
      </w:pPr>
      <w:r w:rsidRPr="0064775E">
        <w:rPr>
          <w:b/>
        </w:rPr>
        <w:t>Competency 9: Evaluate Practice with Individuals, Families, Groups, Organizations, and Communities</w:t>
      </w:r>
    </w:p>
    <w:p w14:paraId="21AB2F41" w14:textId="77777777" w:rsidR="00011DDB" w:rsidRDefault="00011DDB" w:rsidP="00011DD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2828"/>
        <w:gridCol w:w="7293"/>
      </w:tblGrid>
      <w:tr w:rsidR="00011DDB" w14:paraId="1025BE26" w14:textId="77777777" w:rsidTr="00011DDB">
        <w:tc>
          <w:tcPr>
            <w:tcW w:w="1092" w:type="pct"/>
          </w:tcPr>
          <w:p w14:paraId="3F4094CC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 xml:space="preserve">Mid-year </w:t>
            </w:r>
          </w:p>
          <w:p w14:paraId="2B993B30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30807B8D" w14:textId="77777777" w:rsidR="00011DDB" w:rsidRDefault="00011DDB" w:rsidP="00617E28">
            <w:r w:rsidRPr="00B70D7D">
              <w:rPr>
                <w:b/>
              </w:rPr>
              <w:t>(1-5)</w:t>
            </w:r>
          </w:p>
        </w:tc>
        <w:tc>
          <w:tcPr>
            <w:tcW w:w="1092" w:type="pct"/>
          </w:tcPr>
          <w:p w14:paraId="4C10A544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Final</w:t>
            </w:r>
          </w:p>
          <w:p w14:paraId="35A101C3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Evaluation</w:t>
            </w:r>
          </w:p>
          <w:p w14:paraId="7CCD6A6E" w14:textId="77777777" w:rsidR="00011DDB" w:rsidRPr="00B70D7D" w:rsidRDefault="00011DDB" w:rsidP="00617E28">
            <w:pPr>
              <w:rPr>
                <w:b/>
              </w:rPr>
            </w:pPr>
            <w:r w:rsidRPr="00B70D7D">
              <w:rPr>
                <w:b/>
              </w:rPr>
              <w:t>(1-5)</w:t>
            </w:r>
          </w:p>
        </w:tc>
        <w:tc>
          <w:tcPr>
            <w:tcW w:w="2816" w:type="pct"/>
          </w:tcPr>
          <w:p w14:paraId="6F7900EF" w14:textId="77777777" w:rsidR="00011DDB" w:rsidRPr="00B70D7D" w:rsidRDefault="00011DDB" w:rsidP="00617E28">
            <w:pPr>
              <w:rPr>
                <w:b/>
              </w:rPr>
            </w:pPr>
            <w:r>
              <w:rPr>
                <w:b/>
              </w:rPr>
              <w:t>Advanced</w:t>
            </w:r>
            <w:r w:rsidRPr="00B70D7D">
              <w:rPr>
                <w:b/>
              </w:rPr>
              <w:t xml:space="preserve"> Level </w:t>
            </w:r>
            <w:r>
              <w:rPr>
                <w:b/>
              </w:rPr>
              <w:t xml:space="preserve">Clinical </w:t>
            </w:r>
            <w:r w:rsidRPr="00B70D7D">
              <w:rPr>
                <w:b/>
              </w:rPr>
              <w:t>Practice Behaviors</w:t>
            </w:r>
          </w:p>
        </w:tc>
      </w:tr>
      <w:tr w:rsidR="00011DDB" w14:paraId="4FA615B4" w14:textId="77777777" w:rsidTr="00011DDB">
        <w:tc>
          <w:tcPr>
            <w:tcW w:w="1092" w:type="pct"/>
          </w:tcPr>
          <w:p w14:paraId="12FC6BE2" w14:textId="77777777" w:rsidR="00011DDB" w:rsidRDefault="00011DDB" w:rsidP="00617E28"/>
        </w:tc>
        <w:tc>
          <w:tcPr>
            <w:tcW w:w="1092" w:type="pct"/>
          </w:tcPr>
          <w:p w14:paraId="78C379CA" w14:textId="77777777" w:rsidR="00011DDB" w:rsidRDefault="00011DDB" w:rsidP="00617E28"/>
        </w:tc>
        <w:tc>
          <w:tcPr>
            <w:tcW w:w="2816" w:type="pct"/>
          </w:tcPr>
          <w:p w14:paraId="7E243F87" w14:textId="77777777" w:rsidR="00011DDB" w:rsidRDefault="00011DDB" w:rsidP="00617E28">
            <w:r w:rsidRPr="00756709">
              <w:t>Social workers articulate target problems, goals, and interventions in concrete, observable, measurable terms</w:t>
            </w:r>
          </w:p>
        </w:tc>
      </w:tr>
      <w:tr w:rsidR="00011DDB" w14:paraId="5C2AC144" w14:textId="77777777" w:rsidTr="00011DDB">
        <w:tc>
          <w:tcPr>
            <w:tcW w:w="1092" w:type="pct"/>
          </w:tcPr>
          <w:p w14:paraId="319B7761" w14:textId="77777777" w:rsidR="00011DDB" w:rsidRDefault="00011DDB" w:rsidP="00617E28"/>
        </w:tc>
        <w:tc>
          <w:tcPr>
            <w:tcW w:w="1092" w:type="pct"/>
          </w:tcPr>
          <w:p w14:paraId="343F87AD" w14:textId="77777777" w:rsidR="00011DDB" w:rsidRDefault="00011DDB" w:rsidP="00617E28"/>
        </w:tc>
        <w:tc>
          <w:tcPr>
            <w:tcW w:w="2816" w:type="pct"/>
          </w:tcPr>
          <w:p w14:paraId="0444BD9C" w14:textId="77777777" w:rsidR="00011DDB" w:rsidRDefault="00011DDB" w:rsidP="00617E28">
            <w:r w:rsidRPr="00756709">
              <w:t>Social workers learn to select existing, or create, tools to assess for client issues and monitor client progress.</w:t>
            </w:r>
          </w:p>
        </w:tc>
      </w:tr>
    </w:tbl>
    <w:p w14:paraId="6F45455C" w14:textId="77777777" w:rsidR="00011DDB" w:rsidRDefault="00011DDB" w:rsidP="00011DDB"/>
    <w:p w14:paraId="4F82DDB2" w14:textId="7D77D2D6" w:rsidR="00011DDB" w:rsidRDefault="0032171B" w:rsidP="00011DDB">
      <w:r>
        <w:t>First process recording submission date:</w:t>
      </w:r>
    </w:p>
    <w:p w14:paraId="78E067C8" w14:textId="53FA503A" w:rsidR="0032171B" w:rsidRDefault="0032171B" w:rsidP="00011DDB"/>
    <w:p w14:paraId="44E4A28D" w14:textId="6C1F7CC3" w:rsidR="0032171B" w:rsidRDefault="0032171B" w:rsidP="00011DDB">
      <w:r>
        <w:t>Second process recording submission date:</w:t>
      </w:r>
    </w:p>
    <w:p w14:paraId="6A7FD87E" w14:textId="77777777" w:rsidR="00011DDB" w:rsidRDefault="00011DDB" w:rsidP="00011DDB"/>
    <w:p w14:paraId="45A14A04" w14:textId="77777777" w:rsidR="00011DDB" w:rsidRDefault="00011DDB" w:rsidP="00011DDB">
      <w:pPr>
        <w:rPr>
          <w:b/>
        </w:rPr>
      </w:pPr>
    </w:p>
    <w:p w14:paraId="57A1590A" w14:textId="30BEA12B" w:rsidR="00BD6E09" w:rsidRDefault="00BD6E09" w:rsidP="00BD6E09">
      <w:pPr>
        <w:rPr>
          <w:sz w:val="24"/>
        </w:rPr>
      </w:pPr>
      <w:r w:rsidRPr="00E14D22">
        <w:rPr>
          <w:sz w:val="24"/>
          <w:u w:val="single"/>
        </w:rPr>
        <w:t>Field instructor</w:t>
      </w:r>
      <w:r>
        <w:rPr>
          <w:sz w:val="24"/>
        </w:rPr>
        <w:t xml:space="preserve">:  Please write a narrative evaluation of the student’s work this semester in </w:t>
      </w:r>
      <w:r w:rsidRPr="00392AE2">
        <w:rPr>
          <w:noProof/>
          <w:sz w:val="24"/>
        </w:rPr>
        <w:t>field</w:t>
      </w:r>
      <w:r>
        <w:rPr>
          <w:sz w:val="24"/>
        </w:rPr>
        <w:t xml:space="preserve">.  Delineate the student’s strengths.  Identify specific skills for the student to develop, and the plan for working on them.  </w:t>
      </w:r>
    </w:p>
    <w:p w14:paraId="48CA4C42" w14:textId="77777777" w:rsidR="00BD6E09" w:rsidRDefault="00BD6E09" w:rsidP="00BD6E09">
      <w:pPr>
        <w:rPr>
          <w:sz w:val="24"/>
        </w:rPr>
      </w:pPr>
      <w:bookmarkStart w:id="0" w:name="_GoBack"/>
      <w:bookmarkEnd w:id="0"/>
    </w:p>
    <w:p w14:paraId="13DC4AFC" w14:textId="77777777" w:rsidR="00BD6E09" w:rsidRDefault="00BD6E09" w:rsidP="00BD6E09">
      <w:pPr>
        <w:rPr>
          <w:sz w:val="24"/>
        </w:rPr>
      </w:pPr>
    </w:p>
    <w:p w14:paraId="05355235" w14:textId="77777777" w:rsidR="00BD6E09" w:rsidRDefault="00BD6E09" w:rsidP="00BD6E09">
      <w:pPr>
        <w:rPr>
          <w:sz w:val="24"/>
        </w:rPr>
      </w:pPr>
    </w:p>
    <w:p w14:paraId="699F789E" w14:textId="77777777" w:rsidR="00BD6E09" w:rsidRDefault="00BD6E09" w:rsidP="00BD6E09">
      <w:pPr>
        <w:rPr>
          <w:sz w:val="24"/>
        </w:rPr>
      </w:pPr>
    </w:p>
    <w:p w14:paraId="25E33C89" w14:textId="77777777" w:rsidR="00BD6E09" w:rsidRDefault="00BD6E09" w:rsidP="00BD6E09">
      <w:pPr>
        <w:rPr>
          <w:sz w:val="24"/>
        </w:rPr>
      </w:pPr>
    </w:p>
    <w:p w14:paraId="19962645" w14:textId="77777777" w:rsidR="00BD6E09" w:rsidRDefault="00BD6E09" w:rsidP="00BD6E09">
      <w:pPr>
        <w:rPr>
          <w:sz w:val="24"/>
        </w:rPr>
      </w:pPr>
    </w:p>
    <w:p w14:paraId="3046D805" w14:textId="77777777" w:rsidR="00BD6E09" w:rsidRDefault="00BD6E09" w:rsidP="00BD6E09">
      <w:pPr>
        <w:rPr>
          <w:sz w:val="24"/>
        </w:rPr>
      </w:pPr>
    </w:p>
    <w:p w14:paraId="28D9FF13" w14:textId="77777777" w:rsidR="00BD6E09" w:rsidRDefault="00BD6E09" w:rsidP="00BD6E09">
      <w:pPr>
        <w:rPr>
          <w:sz w:val="24"/>
        </w:rPr>
      </w:pPr>
      <w:r w:rsidRPr="00FE2E41">
        <w:rPr>
          <w:sz w:val="24"/>
          <w:u w:val="single"/>
        </w:rPr>
        <w:t>Note</w:t>
      </w:r>
      <w:r>
        <w:rPr>
          <w:sz w:val="24"/>
        </w:rPr>
        <w:t>:  The signatures at the end of this form certify that:</w:t>
      </w:r>
    </w:p>
    <w:p w14:paraId="4E1B4BC6" w14:textId="77777777" w:rsidR="00BD6E09" w:rsidRDefault="00BD6E09" w:rsidP="00BD6E09">
      <w:pPr>
        <w:rPr>
          <w:sz w:val="24"/>
        </w:rPr>
      </w:pPr>
    </w:p>
    <w:p w14:paraId="0836DCE6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received a minimum of two hours per week of supervision this semester.  At least one hour has been one-on-one; the second hour has been either individual or group supervision.</w:t>
      </w:r>
    </w:p>
    <w:p w14:paraId="3BC5219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completed at least 300 hours in field this semester.</w:t>
      </w:r>
    </w:p>
    <w:p w14:paraId="14A6AD5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kept a written log of field hours and the field instructor has reviewed the log</w:t>
      </w:r>
    </w:p>
    <w:p w14:paraId="5954DCBD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completed a minimum of two process recordings this semester</w:t>
      </w:r>
    </w:p>
    <w:p w14:paraId="27A51B59" w14:textId="77777777" w:rsidR="00BD6E09" w:rsidRDefault="00BD6E09" w:rsidP="00BD6E09">
      <w:pPr>
        <w:numPr>
          <w:ilvl w:val="0"/>
          <w:numId w:val="1"/>
        </w:numPr>
        <w:rPr>
          <w:sz w:val="24"/>
        </w:rPr>
      </w:pPr>
      <w:r>
        <w:rPr>
          <w:sz w:val="24"/>
        </w:rPr>
        <w:t>The student has participated in this evaluation.</w:t>
      </w:r>
    </w:p>
    <w:p w14:paraId="0416F343" w14:textId="77777777" w:rsidR="00BD6E09" w:rsidRDefault="00BD6E09" w:rsidP="00BD6E09">
      <w:pPr>
        <w:rPr>
          <w:sz w:val="24"/>
        </w:rPr>
      </w:pPr>
    </w:p>
    <w:p w14:paraId="7F7F0137" w14:textId="77777777" w:rsidR="00BD6E09" w:rsidRPr="00C10DFD" w:rsidRDefault="00BD6E09" w:rsidP="00BD6E09">
      <w:pPr>
        <w:rPr>
          <w:sz w:val="24"/>
          <w:u w:val="single"/>
        </w:rPr>
      </w:pPr>
      <w:r>
        <w:rPr>
          <w:sz w:val="24"/>
          <w:u w:val="single"/>
        </w:rPr>
        <w:t>Student</w:t>
      </w:r>
      <w:r w:rsidRPr="00C10DFD">
        <w:rPr>
          <w:sz w:val="24"/>
          <w:u w:val="single"/>
        </w:rPr>
        <w:t>, please check one:</w:t>
      </w:r>
    </w:p>
    <w:p w14:paraId="465E9DCE" w14:textId="77777777" w:rsidR="00BD6E09" w:rsidRPr="00C10DFD" w:rsidRDefault="00BD6E09" w:rsidP="00BD6E09">
      <w:pPr>
        <w:rPr>
          <w:sz w:val="24"/>
          <w:u w:val="single"/>
        </w:rPr>
      </w:pPr>
    </w:p>
    <w:p w14:paraId="36D8C75F" w14:textId="77777777" w:rsidR="00BD6E09" w:rsidRDefault="00BD6E09" w:rsidP="00BD6E09">
      <w:pPr>
        <w:rPr>
          <w:sz w:val="24"/>
        </w:rPr>
      </w:pPr>
      <w:r>
        <w:rPr>
          <w:sz w:val="24"/>
        </w:rPr>
        <w:t>“I agree with this evaluation.”  ____ yes    ____no</w:t>
      </w:r>
    </w:p>
    <w:p w14:paraId="356551B1" w14:textId="77777777" w:rsidR="00BD6E09" w:rsidRDefault="00BD6E09" w:rsidP="00BD6E09">
      <w:pPr>
        <w:rPr>
          <w:sz w:val="24"/>
        </w:rPr>
      </w:pPr>
    </w:p>
    <w:p w14:paraId="0AFBC666" w14:textId="46AB7659" w:rsidR="00BD6E09" w:rsidRDefault="00BD6E09" w:rsidP="00BD6E09">
      <w:pPr>
        <w:rPr>
          <w:sz w:val="24"/>
        </w:rPr>
      </w:pPr>
      <w:r>
        <w:rPr>
          <w:sz w:val="24"/>
        </w:rPr>
        <w:t>Student’s comments (optional</w:t>
      </w:r>
      <w:r w:rsidR="0032171B">
        <w:rPr>
          <w:sz w:val="24"/>
        </w:rPr>
        <w:t>)</w:t>
      </w:r>
    </w:p>
    <w:p w14:paraId="77F6FB63" w14:textId="77777777" w:rsidR="00BD6E09" w:rsidRDefault="00BD6E09" w:rsidP="00BD6E09">
      <w:pPr>
        <w:rPr>
          <w:sz w:val="24"/>
        </w:rPr>
      </w:pPr>
    </w:p>
    <w:p w14:paraId="5916F7FB" w14:textId="77777777" w:rsidR="00BD6E09" w:rsidRDefault="00BD6E09" w:rsidP="00BD6E09">
      <w:pPr>
        <w:rPr>
          <w:sz w:val="24"/>
        </w:rPr>
      </w:pPr>
    </w:p>
    <w:p w14:paraId="61342B21" w14:textId="77777777" w:rsidR="00011DDB" w:rsidRDefault="00011DDB"/>
    <w:sectPr w:rsidR="00011DDB" w:rsidSect="00011DD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6A6BC6"/>
    <w:multiLevelType w:val="hybridMultilevel"/>
    <w:tmpl w:val="8008221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7YwMjEwMTI2sDRV0lEKTi0uzszPAykwrAUAyAX7mywAAAA="/>
  </w:docVars>
  <w:rsids>
    <w:rsidRoot w:val="00011DDB"/>
    <w:rsid w:val="00011DDB"/>
    <w:rsid w:val="0032171B"/>
    <w:rsid w:val="00456D22"/>
    <w:rsid w:val="004915DD"/>
    <w:rsid w:val="00BD6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7FEA33A4"/>
  <w15:chartTrackingRefBased/>
  <w15:docId w15:val="{FC0F870F-2F93-4619-A236-16C3B07D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11DDB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DD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954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magadda, Jayashree</dc:creator>
  <cp:keywords/>
  <dc:description/>
  <cp:lastModifiedBy>Nimmagadda, Jayashree</cp:lastModifiedBy>
  <cp:revision>3</cp:revision>
  <dcterms:created xsi:type="dcterms:W3CDTF">2019-10-03T15:22:00Z</dcterms:created>
  <dcterms:modified xsi:type="dcterms:W3CDTF">2019-10-06T19:32:00Z</dcterms:modified>
</cp:coreProperties>
</file>